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7A038" w14:textId="5E961D57" w:rsidR="00EE2FEA" w:rsidRDefault="000C5D47" w:rsidP="00EE2FEA">
      <w:r>
        <w:t>Special</w:t>
      </w:r>
      <w:r w:rsidR="00EE2FEA">
        <w:t xml:space="preserve"> Meeting</w:t>
      </w:r>
      <w:r w:rsidR="00EC5B9D">
        <w:t xml:space="preserve"> </w:t>
      </w:r>
      <w:r w:rsidR="000837EC">
        <w:t>(v</w:t>
      </w:r>
      <w:r w:rsidR="00EC5B9D">
        <w:t>ia Z</w:t>
      </w:r>
      <w:r w:rsidR="000837EC">
        <w:t>oom)</w:t>
      </w:r>
    </w:p>
    <w:p w14:paraId="547A70B0" w14:textId="4357DD04" w:rsidR="00EE2FEA" w:rsidRDefault="00036CCF" w:rsidP="00EE2FEA">
      <w:r>
        <w:t>July 22</w:t>
      </w:r>
      <w:r w:rsidR="008922D5">
        <w:t>, 2020</w:t>
      </w:r>
    </w:p>
    <w:p w14:paraId="784202CD" w14:textId="77777777" w:rsidR="00CE75F6" w:rsidRDefault="00CE75F6" w:rsidP="00EE2FEA"/>
    <w:p w14:paraId="17725DC6" w14:textId="05F627CC" w:rsidR="00EE2FEA" w:rsidRDefault="00EE2FEA" w:rsidP="00EE2FEA">
      <w:r>
        <w:t xml:space="preserve">The </w:t>
      </w:r>
      <w:r w:rsidR="000C5D47">
        <w:t>special</w:t>
      </w:r>
      <w:r>
        <w:t xml:space="preserve"> meeting of the Board of Education was held</w:t>
      </w:r>
      <w:r w:rsidR="00414932" w:rsidRPr="00414932">
        <w:t xml:space="preserve"> </w:t>
      </w:r>
      <w:r w:rsidR="00414932">
        <w:t>via ZOOM live videoconference</w:t>
      </w:r>
      <w:r>
        <w:t xml:space="preserve">.  The meeting was called to order at </w:t>
      </w:r>
      <w:r w:rsidR="00EE333A">
        <w:t>6:</w:t>
      </w:r>
      <w:r w:rsidR="00FF034A">
        <w:t>3</w:t>
      </w:r>
      <w:r w:rsidR="001B2572">
        <w:t>1</w:t>
      </w:r>
      <w:r>
        <w:t xml:space="preserve"> p.m. by Board President </w:t>
      </w:r>
      <w:r w:rsidR="009062F4">
        <w:t>Kellenbenz</w:t>
      </w:r>
      <w:r w:rsidR="00C763FF">
        <w:t xml:space="preserve"> and opened with the Pledge of Allegiance.</w:t>
      </w:r>
    </w:p>
    <w:p w14:paraId="19842C9B" w14:textId="77777777" w:rsidR="00405C2F" w:rsidRDefault="00405C2F" w:rsidP="00EE2FEA"/>
    <w:p w14:paraId="7EAFE835" w14:textId="235243C4" w:rsidR="00EE2FEA" w:rsidRDefault="00EE2FEA" w:rsidP="00EE2FEA">
      <w:r>
        <w:t>PRESENT:  Board Members</w:t>
      </w:r>
      <w:r w:rsidR="00ED2D0D">
        <w:t xml:space="preserve"> </w:t>
      </w:r>
      <w:r w:rsidR="000837EC">
        <w:t>Coons</w:t>
      </w:r>
      <w:r w:rsidR="001B2572">
        <w:t xml:space="preserve">, </w:t>
      </w:r>
      <w:r w:rsidR="000837EC">
        <w:t xml:space="preserve">DelPozzo, </w:t>
      </w:r>
      <w:r w:rsidR="002912C1">
        <w:t>Kellenbenz</w:t>
      </w:r>
      <w:r w:rsidR="009062F4">
        <w:t>,</w:t>
      </w:r>
      <w:r w:rsidR="00A16407">
        <w:t xml:space="preserve"> </w:t>
      </w:r>
      <w:r w:rsidR="0089760F">
        <w:t xml:space="preserve">Lincoln, </w:t>
      </w:r>
      <w:r w:rsidR="00DB5754">
        <w:t xml:space="preserve">Olsson, </w:t>
      </w:r>
      <w:r w:rsidR="00E21E93">
        <w:t>Provan,</w:t>
      </w:r>
      <w:r w:rsidR="000C5D47">
        <w:t xml:space="preserve"> </w:t>
      </w:r>
      <w:r>
        <w:t xml:space="preserve">Superintendent </w:t>
      </w:r>
      <w:r w:rsidR="00EE53EB">
        <w:t>Brown</w:t>
      </w:r>
      <w:r w:rsidR="00ED1E04">
        <w:t>, Business Manager Bizzarro</w:t>
      </w:r>
      <w:r w:rsidR="000837EC">
        <w:t xml:space="preserve"> and District Clerk Anderson.</w:t>
      </w:r>
    </w:p>
    <w:p w14:paraId="3D6C3868" w14:textId="77777777" w:rsidR="00EE2FEA" w:rsidRDefault="00EE2FEA" w:rsidP="00EE2FEA"/>
    <w:p w14:paraId="7BBCD10F" w14:textId="43B548C4" w:rsidR="00ED2D0D" w:rsidRDefault="00EE2FEA" w:rsidP="00EE2FEA">
      <w:r>
        <w:t xml:space="preserve">ABSENT:  </w:t>
      </w:r>
      <w:r w:rsidR="00ED1E04">
        <w:t>Board Member Repko</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27277A65" w14:textId="2D6DCB22" w:rsidR="001B2572" w:rsidRDefault="001B2572">
            <w:r>
              <w:t>Board President Kellenbenz opened the meeting with the Capital Project update presented by Luis Rodriguez of the Palombo Group and David Sammel of CPL.  Mr. Rodriguez gave an overview of the project by Power Point presentation.  Mr. Rodriguez gave the Board the individual contract status to date figures, which are Bast Hatfield at $4,716,036.70; Condor Fire Sprinkler at $704,530.74; DelSignore Companies at $1,224,331.18; E.W. Tompkins Company at $1,104,900.00; and DLC Electric at $1,676,016.48.  All contractors are ahead of schedule, with the exception of the pump station which almost at terms with Condor and will be complete in October.  All other aspects of the project should be complete the end of August.  Mr. Rodriguez shared pictures of the project with the Board of Education.  The Board decided to have a walk-through of the Capital Project before their August 26, 2020 Special meeting of the Board of Education at 5:30 p.m. and then to conduct the Special meeting in the high school library at 6:30 p.m. by live stream to the public.</w:t>
            </w:r>
          </w:p>
          <w:p w14:paraId="68169910" w14:textId="45FAE01E" w:rsidR="001B2572" w:rsidRDefault="001B2572"/>
          <w:p w14:paraId="4474A88E" w14:textId="4732749D" w:rsidR="001B2572" w:rsidRDefault="001B2572">
            <w:r>
              <w:t>Board Member Coons made a motion to adopt the following resolution, seconded by Board Member Olsson, and carried 6 ayes, 0 noes, and 0 abstentions:</w:t>
            </w:r>
          </w:p>
          <w:p w14:paraId="75B09282" w14:textId="11F17F83" w:rsidR="001B2572" w:rsidRDefault="001B2572"/>
          <w:p w14:paraId="78B588D9" w14:textId="280D92CE" w:rsidR="001B2572" w:rsidRDefault="001B2572">
            <w:r>
              <w:rPr>
                <w:b/>
                <w:bCs/>
              </w:rPr>
              <w:t xml:space="preserve">“BE IT RESOLVED, </w:t>
            </w:r>
            <w:r>
              <w:t>that the Board of Education hereby approves the following change orders in connection with the 2015 Capital Project, as presented to the Board at this meeting:</w:t>
            </w:r>
          </w:p>
          <w:p w14:paraId="2BC5B0EB" w14:textId="5A20F72B" w:rsidR="001B2572" w:rsidRDefault="001B2572"/>
          <w:p w14:paraId="237D7BC1" w14:textId="3166BD40" w:rsidR="00627208" w:rsidRPr="00627208" w:rsidRDefault="001B2572" w:rsidP="00627208">
            <w:pPr>
              <w:pStyle w:val="ListParagraph"/>
              <w:numPr>
                <w:ilvl w:val="0"/>
                <w:numId w:val="28"/>
              </w:numPr>
            </w:pPr>
            <w:r>
              <w:rPr>
                <w:rFonts w:ascii="Times New Roman" w:hAnsi="Times New Roman"/>
                <w:sz w:val="24"/>
                <w:szCs w:val="24"/>
              </w:rPr>
              <w:t xml:space="preserve">Change Order No. GC-003 to the site construction contract with Bast Hatfield Construction, LLC for the amount </w:t>
            </w:r>
            <w:r w:rsidR="00627208">
              <w:rPr>
                <w:rFonts w:ascii="Times New Roman" w:hAnsi="Times New Roman"/>
                <w:sz w:val="24"/>
                <w:szCs w:val="24"/>
              </w:rPr>
              <w:t>of $5,224.05 to be added to the contract amount with Bast Hatfield Construction, LLC; and</w:t>
            </w:r>
          </w:p>
          <w:p w14:paraId="4D77166B" w14:textId="16F1B09C" w:rsidR="00627208" w:rsidRPr="00627208" w:rsidRDefault="00627208" w:rsidP="00627208">
            <w:pPr>
              <w:pStyle w:val="ListParagraph"/>
              <w:numPr>
                <w:ilvl w:val="0"/>
                <w:numId w:val="28"/>
              </w:numPr>
            </w:pPr>
            <w:r>
              <w:rPr>
                <w:rFonts w:ascii="Times New Roman" w:hAnsi="Times New Roman"/>
                <w:sz w:val="24"/>
                <w:szCs w:val="24"/>
              </w:rPr>
              <w:t>Change Order No. GC-004 to the site construction contract with Bast Hatfield Construction, LLC for the amount of $15,002.08 to be added to the contract amount with Bast Hatfield Construction, LLC; and</w:t>
            </w:r>
          </w:p>
          <w:p w14:paraId="5110FC94" w14:textId="13B6A48B" w:rsidR="00627208" w:rsidRDefault="00627208" w:rsidP="00627208">
            <w:pPr>
              <w:pStyle w:val="ListParagraph"/>
            </w:pPr>
          </w:p>
          <w:p w14:paraId="4B1DDA0B" w14:textId="3EF57540" w:rsidR="00627208" w:rsidRDefault="00627208" w:rsidP="00627208">
            <w:r>
              <w:rPr>
                <w:b/>
                <w:bCs/>
              </w:rPr>
              <w:lastRenderedPageBreak/>
              <w:t xml:space="preserve">BE IT FURTHER RESOLVED, </w:t>
            </w:r>
            <w:r>
              <w:t>that the Board hereby authorizes the Board President to sign the above Change Orders on behalf of the District.  A copy of the Change Orders are incorporated by reference within the minutes of this meeting.”</w:t>
            </w:r>
          </w:p>
          <w:p w14:paraId="699FFC0D" w14:textId="39957CD4" w:rsidR="00627208" w:rsidRDefault="00627208" w:rsidP="00627208"/>
          <w:p w14:paraId="36E29F64" w14:textId="6D025F82" w:rsidR="00627208" w:rsidRPr="00627208" w:rsidRDefault="00627208" w:rsidP="00627208">
            <w:r>
              <w:t>Board Member Provan made a motion to adjourn the Special meeting of the Board of Education at 6:58 p.m., seconded by Board Member Olsson, and carried 6 ayes, 0 noes, and 0 abstentions.</w:t>
            </w:r>
          </w:p>
          <w:p w14:paraId="7F3E48B4" w14:textId="77777777" w:rsidR="001B2572" w:rsidRDefault="001B2572"/>
          <w:p w14:paraId="71C12474" w14:textId="308F29AB" w:rsidR="00D019ED" w:rsidRDefault="00D019ED">
            <w:r>
              <w:t>Respectfully submitted,</w:t>
            </w:r>
          </w:p>
          <w:p w14:paraId="3814ABE4" w14:textId="77777777" w:rsidR="00D019ED" w:rsidRDefault="00D019ED"/>
          <w:p w14:paraId="553249F5" w14:textId="77777777" w:rsidR="00D019ED" w:rsidRDefault="00D019ED"/>
          <w:p w14:paraId="52ACB41D" w14:textId="77777777" w:rsidR="00D019ED" w:rsidRDefault="00D019ED"/>
          <w:p w14:paraId="6251E29A" w14:textId="77777777" w:rsidR="00D019ED" w:rsidRDefault="00D019ED">
            <w:r>
              <w:t>Linda Anderson</w:t>
            </w:r>
          </w:p>
          <w:p w14:paraId="49729A13" w14:textId="77777777" w:rsidR="00D019ED" w:rsidRDefault="00D019ED">
            <w:r>
              <w:t>District Clerk</w:t>
            </w:r>
          </w:p>
          <w:p w14:paraId="29AD521E" w14:textId="5C371D79" w:rsidR="00D019ED" w:rsidRPr="00CC1F33" w:rsidRDefault="00D019ED"/>
        </w:tc>
        <w:tc>
          <w:tcPr>
            <w:tcW w:w="3787" w:type="dxa"/>
          </w:tcPr>
          <w:p w14:paraId="3DD5FE25" w14:textId="7CFC07CB" w:rsidR="00D019ED" w:rsidRDefault="00627208" w:rsidP="00B702CA">
            <w:pPr>
              <w:rPr>
                <w:b/>
                <w:bCs/>
                <w:sz w:val="28"/>
              </w:rPr>
            </w:pPr>
            <w:r>
              <w:rPr>
                <w:b/>
                <w:bCs/>
                <w:sz w:val="28"/>
              </w:rPr>
              <w:lastRenderedPageBreak/>
              <w:t>CAPITAL PROJECT UPDATE BY LUIS RODRIGUEZ AND DAVID SAMMEL</w:t>
            </w:r>
          </w:p>
          <w:p w14:paraId="6BC3FBE4" w14:textId="58A3517D" w:rsidR="00627208" w:rsidRDefault="00627208" w:rsidP="00B702CA">
            <w:pPr>
              <w:rPr>
                <w:b/>
                <w:bCs/>
                <w:sz w:val="28"/>
              </w:rPr>
            </w:pPr>
          </w:p>
          <w:p w14:paraId="0C7A0566" w14:textId="402DDD7E" w:rsidR="00627208" w:rsidRDefault="00627208" w:rsidP="00B702CA">
            <w:pPr>
              <w:rPr>
                <w:b/>
                <w:bCs/>
                <w:sz w:val="28"/>
              </w:rPr>
            </w:pPr>
          </w:p>
          <w:p w14:paraId="3A96F088" w14:textId="4B966F5E" w:rsidR="00627208" w:rsidRDefault="00627208" w:rsidP="00B702CA">
            <w:pPr>
              <w:rPr>
                <w:b/>
                <w:bCs/>
                <w:sz w:val="28"/>
              </w:rPr>
            </w:pPr>
          </w:p>
          <w:p w14:paraId="653B3A72" w14:textId="2C3E0454" w:rsidR="00627208" w:rsidRDefault="00627208" w:rsidP="00B702CA">
            <w:pPr>
              <w:rPr>
                <w:b/>
                <w:bCs/>
                <w:sz w:val="28"/>
              </w:rPr>
            </w:pPr>
          </w:p>
          <w:p w14:paraId="6238C6FB" w14:textId="37367B6D" w:rsidR="00627208" w:rsidRDefault="00627208" w:rsidP="00B702CA">
            <w:pPr>
              <w:rPr>
                <w:b/>
                <w:bCs/>
                <w:sz w:val="28"/>
              </w:rPr>
            </w:pPr>
          </w:p>
          <w:p w14:paraId="4029E22F" w14:textId="21D6F9E5" w:rsidR="00627208" w:rsidRDefault="00627208" w:rsidP="00B702CA">
            <w:pPr>
              <w:rPr>
                <w:b/>
                <w:bCs/>
                <w:sz w:val="28"/>
              </w:rPr>
            </w:pPr>
          </w:p>
          <w:p w14:paraId="4F3D9158" w14:textId="07FDBDEE" w:rsidR="00627208" w:rsidRDefault="00627208" w:rsidP="00B702CA">
            <w:pPr>
              <w:rPr>
                <w:b/>
                <w:bCs/>
                <w:sz w:val="28"/>
              </w:rPr>
            </w:pPr>
          </w:p>
          <w:p w14:paraId="2C6C0896" w14:textId="47923404" w:rsidR="00627208" w:rsidRDefault="00627208" w:rsidP="00B702CA">
            <w:pPr>
              <w:rPr>
                <w:b/>
                <w:bCs/>
                <w:sz w:val="28"/>
              </w:rPr>
            </w:pPr>
          </w:p>
          <w:p w14:paraId="4EE248E8" w14:textId="5A13C2BF" w:rsidR="00627208" w:rsidRDefault="00627208" w:rsidP="00B702CA">
            <w:pPr>
              <w:rPr>
                <w:b/>
                <w:bCs/>
                <w:sz w:val="28"/>
              </w:rPr>
            </w:pPr>
          </w:p>
          <w:p w14:paraId="43230AC1" w14:textId="32606123" w:rsidR="00627208" w:rsidRDefault="00627208" w:rsidP="00B702CA">
            <w:pPr>
              <w:rPr>
                <w:b/>
                <w:bCs/>
                <w:sz w:val="28"/>
              </w:rPr>
            </w:pPr>
          </w:p>
          <w:p w14:paraId="367B3915" w14:textId="3049AB67" w:rsidR="00627208" w:rsidRDefault="00627208" w:rsidP="00B702CA">
            <w:pPr>
              <w:rPr>
                <w:b/>
                <w:bCs/>
                <w:sz w:val="28"/>
              </w:rPr>
            </w:pPr>
          </w:p>
          <w:p w14:paraId="608813F2" w14:textId="77777777" w:rsidR="00627208" w:rsidRDefault="00627208" w:rsidP="00B702CA">
            <w:pPr>
              <w:rPr>
                <w:b/>
                <w:bCs/>
                <w:sz w:val="28"/>
              </w:rPr>
            </w:pPr>
          </w:p>
          <w:p w14:paraId="154160EB" w14:textId="5F7209B2" w:rsidR="00627208" w:rsidRDefault="00627208" w:rsidP="00B702CA">
            <w:pPr>
              <w:rPr>
                <w:b/>
                <w:bCs/>
                <w:sz w:val="28"/>
              </w:rPr>
            </w:pPr>
            <w:r>
              <w:rPr>
                <w:b/>
                <w:bCs/>
                <w:sz w:val="28"/>
              </w:rPr>
              <w:t>ADOPT RESOLUTION TO APPROVE CHANGE ORDERS GC-003 AND GC-004</w:t>
            </w:r>
          </w:p>
          <w:p w14:paraId="34EAE940" w14:textId="33031232" w:rsidR="00627208" w:rsidRDefault="00627208" w:rsidP="00B702CA">
            <w:pPr>
              <w:rPr>
                <w:b/>
                <w:bCs/>
                <w:sz w:val="28"/>
              </w:rPr>
            </w:pPr>
          </w:p>
          <w:p w14:paraId="17DDC8C1" w14:textId="326B5D9E" w:rsidR="00627208" w:rsidRDefault="00627208" w:rsidP="00B702CA">
            <w:pPr>
              <w:rPr>
                <w:b/>
                <w:bCs/>
                <w:sz w:val="28"/>
              </w:rPr>
            </w:pPr>
          </w:p>
          <w:p w14:paraId="5BF35781" w14:textId="2170D94A" w:rsidR="00627208" w:rsidRDefault="00627208" w:rsidP="00B702CA">
            <w:pPr>
              <w:rPr>
                <w:b/>
                <w:bCs/>
                <w:sz w:val="28"/>
              </w:rPr>
            </w:pPr>
          </w:p>
          <w:p w14:paraId="014CB52B" w14:textId="76CED875" w:rsidR="00627208" w:rsidRDefault="00627208" w:rsidP="00B702CA">
            <w:pPr>
              <w:rPr>
                <w:b/>
                <w:bCs/>
                <w:sz w:val="28"/>
              </w:rPr>
            </w:pPr>
          </w:p>
          <w:p w14:paraId="7852F64A" w14:textId="21BF6EF1" w:rsidR="00627208" w:rsidRDefault="00627208" w:rsidP="00B702CA">
            <w:pPr>
              <w:rPr>
                <w:b/>
                <w:bCs/>
                <w:sz w:val="28"/>
              </w:rPr>
            </w:pPr>
          </w:p>
          <w:p w14:paraId="480FE958" w14:textId="2577ADFC" w:rsidR="00627208" w:rsidRDefault="00627208" w:rsidP="00B702CA">
            <w:pPr>
              <w:rPr>
                <w:b/>
                <w:bCs/>
                <w:sz w:val="28"/>
              </w:rPr>
            </w:pPr>
          </w:p>
          <w:p w14:paraId="7B5A6E4A" w14:textId="5746139A" w:rsidR="00627208" w:rsidRDefault="00627208" w:rsidP="00B702CA">
            <w:pPr>
              <w:rPr>
                <w:b/>
                <w:bCs/>
                <w:sz w:val="28"/>
              </w:rPr>
            </w:pPr>
          </w:p>
          <w:p w14:paraId="366AEB90" w14:textId="3EDBCD60" w:rsidR="00627208" w:rsidRDefault="00627208" w:rsidP="00B702CA">
            <w:pPr>
              <w:rPr>
                <w:b/>
                <w:bCs/>
                <w:sz w:val="28"/>
              </w:rPr>
            </w:pPr>
          </w:p>
          <w:p w14:paraId="1162C274" w14:textId="14CAA92B" w:rsidR="00627208" w:rsidRDefault="00627208" w:rsidP="00B702CA">
            <w:pPr>
              <w:rPr>
                <w:b/>
                <w:bCs/>
                <w:sz w:val="28"/>
              </w:rPr>
            </w:pPr>
          </w:p>
          <w:p w14:paraId="3DC8A5F8" w14:textId="559402A5" w:rsidR="00627208" w:rsidRDefault="00627208" w:rsidP="00B702CA">
            <w:pPr>
              <w:rPr>
                <w:b/>
                <w:bCs/>
                <w:sz w:val="28"/>
              </w:rPr>
            </w:pPr>
          </w:p>
          <w:p w14:paraId="2A364ED5" w14:textId="007B0186" w:rsidR="00627208" w:rsidRDefault="00627208" w:rsidP="00B702CA">
            <w:pPr>
              <w:rPr>
                <w:b/>
                <w:bCs/>
                <w:sz w:val="28"/>
              </w:rPr>
            </w:pPr>
          </w:p>
          <w:p w14:paraId="09F61161" w14:textId="40056359" w:rsidR="00627208" w:rsidRDefault="00627208" w:rsidP="00B702CA">
            <w:pPr>
              <w:rPr>
                <w:b/>
                <w:bCs/>
                <w:sz w:val="28"/>
              </w:rPr>
            </w:pPr>
          </w:p>
          <w:p w14:paraId="29C119A6" w14:textId="7001BC09" w:rsidR="00627208" w:rsidRDefault="00627208" w:rsidP="00B702CA">
            <w:pPr>
              <w:rPr>
                <w:b/>
                <w:bCs/>
                <w:sz w:val="28"/>
              </w:rPr>
            </w:pPr>
          </w:p>
          <w:p w14:paraId="0D979118" w14:textId="0AA607E2" w:rsidR="00627208" w:rsidRDefault="00627208" w:rsidP="00B702CA">
            <w:pPr>
              <w:rPr>
                <w:b/>
                <w:bCs/>
                <w:sz w:val="28"/>
              </w:rPr>
            </w:pPr>
          </w:p>
          <w:p w14:paraId="1E892B7E" w14:textId="0A698338" w:rsidR="00627208" w:rsidRDefault="00627208" w:rsidP="00B702CA">
            <w:pPr>
              <w:rPr>
                <w:b/>
                <w:bCs/>
                <w:sz w:val="28"/>
              </w:rPr>
            </w:pPr>
            <w:r>
              <w:rPr>
                <w:b/>
                <w:bCs/>
                <w:sz w:val="28"/>
              </w:rPr>
              <w:t>ADJOURNMENT</w:t>
            </w:r>
            <w:bookmarkStart w:id="0" w:name="_GoBack"/>
            <w:bookmarkEnd w:id="0"/>
          </w:p>
          <w:p w14:paraId="564D75C7" w14:textId="74AC2869" w:rsidR="00627208" w:rsidRDefault="00627208" w:rsidP="00B702CA">
            <w:pPr>
              <w:rPr>
                <w:b/>
                <w:bCs/>
                <w:sz w:val="28"/>
              </w:rPr>
            </w:pPr>
          </w:p>
          <w:p w14:paraId="0B972B2D" w14:textId="41600788" w:rsidR="00627208" w:rsidRDefault="00627208" w:rsidP="00B702CA">
            <w:pPr>
              <w:rPr>
                <w:b/>
                <w:bCs/>
                <w:sz w:val="28"/>
              </w:rPr>
            </w:pPr>
          </w:p>
          <w:p w14:paraId="1C0DD05D" w14:textId="58FF3F19" w:rsidR="00627208" w:rsidRDefault="00627208" w:rsidP="00B702CA">
            <w:pPr>
              <w:rPr>
                <w:b/>
                <w:bCs/>
                <w:sz w:val="28"/>
              </w:rPr>
            </w:pPr>
          </w:p>
          <w:p w14:paraId="53248E94" w14:textId="77777777" w:rsidR="00627208" w:rsidRDefault="00627208" w:rsidP="00B702CA">
            <w:pPr>
              <w:rPr>
                <w:b/>
                <w:bCs/>
                <w:sz w:val="28"/>
              </w:rPr>
            </w:pPr>
          </w:p>
          <w:p w14:paraId="36DBC001" w14:textId="2761A4C8" w:rsidR="00D019ED" w:rsidRDefault="00D019ED" w:rsidP="00B702CA">
            <w:pPr>
              <w:rPr>
                <w:b/>
                <w:bCs/>
                <w:sz w:val="28"/>
              </w:rPr>
            </w:pPr>
          </w:p>
          <w:p w14:paraId="67FB4BE5" w14:textId="2E9B75B8" w:rsidR="00D019ED" w:rsidRDefault="00D019ED" w:rsidP="00B702CA">
            <w:pPr>
              <w:rPr>
                <w:b/>
                <w:bCs/>
                <w:sz w:val="28"/>
              </w:rPr>
            </w:pPr>
          </w:p>
          <w:p w14:paraId="1CFFF268" w14:textId="22033C1A" w:rsidR="00D019ED" w:rsidRDefault="00D019ED" w:rsidP="00B702CA">
            <w:pPr>
              <w:rPr>
                <w:b/>
                <w:bCs/>
                <w:sz w:val="28"/>
              </w:rPr>
            </w:pPr>
          </w:p>
          <w:p w14:paraId="71256D63" w14:textId="43E254CB" w:rsidR="00D019ED" w:rsidRDefault="00D019ED" w:rsidP="00B702CA">
            <w:pPr>
              <w:rPr>
                <w:b/>
                <w:bCs/>
                <w:sz w:val="28"/>
              </w:rPr>
            </w:pPr>
          </w:p>
          <w:p w14:paraId="5CDBC3E4" w14:textId="75F6DAFD" w:rsidR="00D019ED" w:rsidRDefault="00D019ED" w:rsidP="00B702CA">
            <w:pPr>
              <w:rPr>
                <w:b/>
                <w:bCs/>
                <w:sz w:val="28"/>
              </w:rPr>
            </w:pPr>
          </w:p>
          <w:p w14:paraId="1A3C21F6" w14:textId="0FEF8C33" w:rsidR="00D019ED" w:rsidRDefault="00D019ED" w:rsidP="00B702CA">
            <w:pPr>
              <w:rPr>
                <w:b/>
                <w:bCs/>
                <w:sz w:val="28"/>
              </w:rPr>
            </w:pPr>
          </w:p>
          <w:p w14:paraId="73E22BFC" w14:textId="46BE49DF" w:rsidR="00D019ED" w:rsidRDefault="00D019ED" w:rsidP="00B702CA">
            <w:pPr>
              <w:rPr>
                <w:b/>
                <w:bCs/>
                <w:sz w:val="28"/>
              </w:rPr>
            </w:pPr>
          </w:p>
          <w:p w14:paraId="25659046" w14:textId="6ECBAE97" w:rsidR="00B702CA" w:rsidRDefault="00B702CA" w:rsidP="00B702CA">
            <w:pPr>
              <w:rPr>
                <w:b/>
                <w:bCs/>
                <w:sz w:val="28"/>
              </w:rPr>
            </w:pPr>
          </w:p>
          <w:p w14:paraId="046244AD" w14:textId="14914DE2" w:rsidR="00B702CA" w:rsidRDefault="00B702CA" w:rsidP="00B702CA">
            <w:pPr>
              <w:rPr>
                <w:b/>
                <w:bCs/>
                <w:sz w:val="28"/>
              </w:rPr>
            </w:pPr>
          </w:p>
        </w:tc>
      </w:tr>
    </w:tbl>
    <w:p w14:paraId="46E9DC7A" w14:textId="2C0DC2AD"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52A581B"/>
    <w:multiLevelType w:val="multilevel"/>
    <w:tmpl w:val="96F0E6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D3F5184"/>
    <w:multiLevelType w:val="multilevel"/>
    <w:tmpl w:val="9F7A776A"/>
    <w:lvl w:ilvl="0">
      <w:start w:val="1"/>
      <w:numFmt w:val="decimal"/>
      <w:lvlText w:val="%1.0"/>
      <w:lvlJc w:val="left"/>
      <w:pPr>
        <w:ind w:left="360" w:hanging="360"/>
      </w:pPr>
      <w:rPr>
        <w:rFonts w:ascii="Times New Roman" w:hAnsi="Times New Roman" w:cs="Times New Roman" w:hint="default"/>
        <w:sz w:val="24"/>
        <w:szCs w:val="24"/>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112F54"/>
    <w:multiLevelType w:val="hybridMultilevel"/>
    <w:tmpl w:val="ACA2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4"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4" w15:restartNumberingAfterBreak="0">
    <w:nsid w:val="62B57A9B"/>
    <w:multiLevelType w:val="multilevel"/>
    <w:tmpl w:val="E21E3F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13"/>
  </w:num>
  <w:num w:numId="3">
    <w:abstractNumId w:val="23"/>
  </w:num>
  <w:num w:numId="4">
    <w:abstractNumId w:val="18"/>
  </w:num>
  <w:num w:numId="5">
    <w:abstractNumId w:val="7"/>
  </w:num>
  <w:num w:numId="6">
    <w:abstractNumId w:val="6"/>
  </w:num>
  <w:num w:numId="7">
    <w:abstractNumId w:val="5"/>
  </w:num>
  <w:num w:numId="8">
    <w:abstractNumId w:val="4"/>
  </w:num>
  <w:num w:numId="9">
    <w:abstractNumId w:val="27"/>
  </w:num>
  <w:num w:numId="10">
    <w:abstractNumId w:val="0"/>
  </w:num>
  <w:num w:numId="11">
    <w:abstractNumId w:val="15"/>
  </w:num>
  <w:num w:numId="12">
    <w:abstractNumId w:val="2"/>
  </w:num>
  <w:num w:numId="13">
    <w:abstractNumId w:val="26"/>
  </w:num>
  <w:num w:numId="14">
    <w:abstractNumId w:val="17"/>
  </w:num>
  <w:num w:numId="15">
    <w:abstractNumId w:val="19"/>
  </w:num>
  <w:num w:numId="16">
    <w:abstractNumId w:val="14"/>
  </w:num>
  <w:num w:numId="17">
    <w:abstractNumId w:val="8"/>
  </w:num>
  <w:num w:numId="18">
    <w:abstractNumId w:val="21"/>
  </w:num>
  <w:num w:numId="19">
    <w:abstractNumId w:val="22"/>
  </w:num>
  <w:num w:numId="20">
    <w:abstractNumId w:val="10"/>
  </w:num>
  <w:num w:numId="21">
    <w:abstractNumId w:val="20"/>
  </w:num>
  <w:num w:numId="22">
    <w:abstractNumId w:val="16"/>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3"/>
  </w:num>
  <w:num w:numId="26">
    <w:abstractNumId w:val="24"/>
  </w:num>
  <w:num w:numId="27">
    <w:abstractNumId w:val="1"/>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6CCF"/>
    <w:rsid w:val="00037D1D"/>
    <w:rsid w:val="00040A5F"/>
    <w:rsid w:val="0004132C"/>
    <w:rsid w:val="00043F54"/>
    <w:rsid w:val="0004628F"/>
    <w:rsid w:val="00050F16"/>
    <w:rsid w:val="00051864"/>
    <w:rsid w:val="00052930"/>
    <w:rsid w:val="00053792"/>
    <w:rsid w:val="00055A5B"/>
    <w:rsid w:val="000565AF"/>
    <w:rsid w:val="0006212F"/>
    <w:rsid w:val="000622C4"/>
    <w:rsid w:val="000644EE"/>
    <w:rsid w:val="000654C7"/>
    <w:rsid w:val="000656B7"/>
    <w:rsid w:val="00065E16"/>
    <w:rsid w:val="0006664C"/>
    <w:rsid w:val="00070042"/>
    <w:rsid w:val="000708DF"/>
    <w:rsid w:val="000721B3"/>
    <w:rsid w:val="00072CBF"/>
    <w:rsid w:val="00074C23"/>
    <w:rsid w:val="00081B76"/>
    <w:rsid w:val="0008237C"/>
    <w:rsid w:val="00082E76"/>
    <w:rsid w:val="0008325E"/>
    <w:rsid w:val="00083652"/>
    <w:rsid w:val="000837EC"/>
    <w:rsid w:val="00083991"/>
    <w:rsid w:val="0008574C"/>
    <w:rsid w:val="00085F99"/>
    <w:rsid w:val="00086D28"/>
    <w:rsid w:val="00087790"/>
    <w:rsid w:val="00090A87"/>
    <w:rsid w:val="00091955"/>
    <w:rsid w:val="00091FEF"/>
    <w:rsid w:val="00094CB6"/>
    <w:rsid w:val="000977DF"/>
    <w:rsid w:val="000A1266"/>
    <w:rsid w:val="000A2E9F"/>
    <w:rsid w:val="000A4171"/>
    <w:rsid w:val="000A51BC"/>
    <w:rsid w:val="000A791A"/>
    <w:rsid w:val="000B4AE8"/>
    <w:rsid w:val="000B5593"/>
    <w:rsid w:val="000B60E0"/>
    <w:rsid w:val="000B74A6"/>
    <w:rsid w:val="000B7D8E"/>
    <w:rsid w:val="000C4477"/>
    <w:rsid w:val="000C4A1E"/>
    <w:rsid w:val="000C5D47"/>
    <w:rsid w:val="000C77D6"/>
    <w:rsid w:val="000D265A"/>
    <w:rsid w:val="000D2D78"/>
    <w:rsid w:val="000D498D"/>
    <w:rsid w:val="000D7E9E"/>
    <w:rsid w:val="000E1CBD"/>
    <w:rsid w:val="000E2A30"/>
    <w:rsid w:val="000E2C1E"/>
    <w:rsid w:val="000E39D8"/>
    <w:rsid w:val="000E580E"/>
    <w:rsid w:val="000E5A56"/>
    <w:rsid w:val="000E6F66"/>
    <w:rsid w:val="000E7043"/>
    <w:rsid w:val="000E7EC0"/>
    <w:rsid w:val="000F0A1B"/>
    <w:rsid w:val="000F6DEF"/>
    <w:rsid w:val="000F70B2"/>
    <w:rsid w:val="0010174B"/>
    <w:rsid w:val="00102232"/>
    <w:rsid w:val="00103670"/>
    <w:rsid w:val="00104B21"/>
    <w:rsid w:val="0010717C"/>
    <w:rsid w:val="00111EC0"/>
    <w:rsid w:val="001139DC"/>
    <w:rsid w:val="001148CD"/>
    <w:rsid w:val="001156AA"/>
    <w:rsid w:val="0011637B"/>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6879"/>
    <w:rsid w:val="00157DB6"/>
    <w:rsid w:val="00160CAA"/>
    <w:rsid w:val="00161116"/>
    <w:rsid w:val="001634C4"/>
    <w:rsid w:val="00163E57"/>
    <w:rsid w:val="001650A3"/>
    <w:rsid w:val="001656B0"/>
    <w:rsid w:val="00166785"/>
    <w:rsid w:val="001700F3"/>
    <w:rsid w:val="001712A5"/>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2572"/>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2632"/>
    <w:rsid w:val="00264611"/>
    <w:rsid w:val="00264F98"/>
    <w:rsid w:val="002660D6"/>
    <w:rsid w:val="00266B47"/>
    <w:rsid w:val="00266C9A"/>
    <w:rsid w:val="00267A2E"/>
    <w:rsid w:val="002714A1"/>
    <w:rsid w:val="00272434"/>
    <w:rsid w:val="00273A41"/>
    <w:rsid w:val="0027488B"/>
    <w:rsid w:val="00275853"/>
    <w:rsid w:val="00280B95"/>
    <w:rsid w:val="00281229"/>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540C"/>
    <w:rsid w:val="002C6417"/>
    <w:rsid w:val="002C648C"/>
    <w:rsid w:val="002D2CA2"/>
    <w:rsid w:val="002D6538"/>
    <w:rsid w:val="002E03D3"/>
    <w:rsid w:val="002E10E9"/>
    <w:rsid w:val="002E1B27"/>
    <w:rsid w:val="002E2B18"/>
    <w:rsid w:val="002E60C3"/>
    <w:rsid w:val="002E727D"/>
    <w:rsid w:val="002F0374"/>
    <w:rsid w:val="002F0D94"/>
    <w:rsid w:val="002F1633"/>
    <w:rsid w:val="002F70BD"/>
    <w:rsid w:val="00300693"/>
    <w:rsid w:val="00300C1D"/>
    <w:rsid w:val="00302689"/>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1DB3"/>
    <w:rsid w:val="00363966"/>
    <w:rsid w:val="00363D83"/>
    <w:rsid w:val="00367259"/>
    <w:rsid w:val="00370359"/>
    <w:rsid w:val="00372825"/>
    <w:rsid w:val="003734EA"/>
    <w:rsid w:val="00373AAF"/>
    <w:rsid w:val="00376E13"/>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972AD"/>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51B0"/>
    <w:rsid w:val="003B62C0"/>
    <w:rsid w:val="003C1219"/>
    <w:rsid w:val="003C1ACB"/>
    <w:rsid w:val="003C217B"/>
    <w:rsid w:val="003C6260"/>
    <w:rsid w:val="003C62F2"/>
    <w:rsid w:val="003C657E"/>
    <w:rsid w:val="003C7E26"/>
    <w:rsid w:val="003C7E4A"/>
    <w:rsid w:val="003D0607"/>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4932"/>
    <w:rsid w:val="00415116"/>
    <w:rsid w:val="00416EC9"/>
    <w:rsid w:val="00421076"/>
    <w:rsid w:val="004231B7"/>
    <w:rsid w:val="00423612"/>
    <w:rsid w:val="00426B14"/>
    <w:rsid w:val="00427100"/>
    <w:rsid w:val="004308ED"/>
    <w:rsid w:val="00431204"/>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0D6B"/>
    <w:rsid w:val="0045102A"/>
    <w:rsid w:val="0045126C"/>
    <w:rsid w:val="0045427B"/>
    <w:rsid w:val="00455C42"/>
    <w:rsid w:val="00457A29"/>
    <w:rsid w:val="00457A5B"/>
    <w:rsid w:val="0046113D"/>
    <w:rsid w:val="0046293B"/>
    <w:rsid w:val="004629F7"/>
    <w:rsid w:val="00462FF7"/>
    <w:rsid w:val="0046371D"/>
    <w:rsid w:val="00465CDE"/>
    <w:rsid w:val="00466E98"/>
    <w:rsid w:val="00470F9B"/>
    <w:rsid w:val="0047104F"/>
    <w:rsid w:val="00471745"/>
    <w:rsid w:val="00471927"/>
    <w:rsid w:val="00473267"/>
    <w:rsid w:val="00475765"/>
    <w:rsid w:val="00475961"/>
    <w:rsid w:val="004765B2"/>
    <w:rsid w:val="0047668B"/>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0AF9"/>
    <w:rsid w:val="00521557"/>
    <w:rsid w:val="00521BC1"/>
    <w:rsid w:val="00521EF6"/>
    <w:rsid w:val="00521FA2"/>
    <w:rsid w:val="00523676"/>
    <w:rsid w:val="00523F3B"/>
    <w:rsid w:val="005278DA"/>
    <w:rsid w:val="0053057C"/>
    <w:rsid w:val="00532C55"/>
    <w:rsid w:val="00536407"/>
    <w:rsid w:val="0054022E"/>
    <w:rsid w:val="00542BA0"/>
    <w:rsid w:val="00545172"/>
    <w:rsid w:val="00545AE7"/>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870C7"/>
    <w:rsid w:val="00590F13"/>
    <w:rsid w:val="0059280E"/>
    <w:rsid w:val="00593263"/>
    <w:rsid w:val="00595925"/>
    <w:rsid w:val="005976FB"/>
    <w:rsid w:val="005A0DE1"/>
    <w:rsid w:val="005A28A6"/>
    <w:rsid w:val="005A2B62"/>
    <w:rsid w:val="005A3949"/>
    <w:rsid w:val="005A4B92"/>
    <w:rsid w:val="005A6628"/>
    <w:rsid w:val="005B100B"/>
    <w:rsid w:val="005B1390"/>
    <w:rsid w:val="005C04DD"/>
    <w:rsid w:val="005C280D"/>
    <w:rsid w:val="005C57D1"/>
    <w:rsid w:val="005C5FCD"/>
    <w:rsid w:val="005C62A6"/>
    <w:rsid w:val="005D0FA2"/>
    <w:rsid w:val="005D43D5"/>
    <w:rsid w:val="005D4706"/>
    <w:rsid w:val="005D4F69"/>
    <w:rsid w:val="005E2836"/>
    <w:rsid w:val="005E384E"/>
    <w:rsid w:val="005E51C7"/>
    <w:rsid w:val="005F0403"/>
    <w:rsid w:val="005F1F8F"/>
    <w:rsid w:val="005F3A5E"/>
    <w:rsid w:val="005F4A23"/>
    <w:rsid w:val="005F799F"/>
    <w:rsid w:val="00600A80"/>
    <w:rsid w:val="00601A0E"/>
    <w:rsid w:val="006023E4"/>
    <w:rsid w:val="00602A2F"/>
    <w:rsid w:val="00602CCE"/>
    <w:rsid w:val="00603887"/>
    <w:rsid w:val="0060450A"/>
    <w:rsid w:val="00607798"/>
    <w:rsid w:val="006077A1"/>
    <w:rsid w:val="00610324"/>
    <w:rsid w:val="00611271"/>
    <w:rsid w:val="00611F6B"/>
    <w:rsid w:val="006162D6"/>
    <w:rsid w:val="00616BE9"/>
    <w:rsid w:val="00617CD1"/>
    <w:rsid w:val="00620A8F"/>
    <w:rsid w:val="00621443"/>
    <w:rsid w:val="00623026"/>
    <w:rsid w:val="006238E7"/>
    <w:rsid w:val="00624D4C"/>
    <w:rsid w:val="00624DF7"/>
    <w:rsid w:val="00626FCC"/>
    <w:rsid w:val="00627208"/>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0A"/>
    <w:rsid w:val="00693AC6"/>
    <w:rsid w:val="006964A3"/>
    <w:rsid w:val="00696F9E"/>
    <w:rsid w:val="006971A2"/>
    <w:rsid w:val="006978F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3DF8"/>
    <w:rsid w:val="007E4B40"/>
    <w:rsid w:val="007E6A28"/>
    <w:rsid w:val="007E6A2B"/>
    <w:rsid w:val="007F22B5"/>
    <w:rsid w:val="007F48D8"/>
    <w:rsid w:val="007F5722"/>
    <w:rsid w:val="007F7FB1"/>
    <w:rsid w:val="008004D6"/>
    <w:rsid w:val="00803505"/>
    <w:rsid w:val="00805DA2"/>
    <w:rsid w:val="00806C43"/>
    <w:rsid w:val="00806D9B"/>
    <w:rsid w:val="0081228E"/>
    <w:rsid w:val="00812D24"/>
    <w:rsid w:val="00813365"/>
    <w:rsid w:val="00815065"/>
    <w:rsid w:val="00815221"/>
    <w:rsid w:val="008167CA"/>
    <w:rsid w:val="00823773"/>
    <w:rsid w:val="0082549D"/>
    <w:rsid w:val="00825C4D"/>
    <w:rsid w:val="008271CD"/>
    <w:rsid w:val="008304F9"/>
    <w:rsid w:val="00830820"/>
    <w:rsid w:val="00832B04"/>
    <w:rsid w:val="00832FB4"/>
    <w:rsid w:val="0083461B"/>
    <w:rsid w:val="008411A7"/>
    <w:rsid w:val="008429BA"/>
    <w:rsid w:val="008436C3"/>
    <w:rsid w:val="00845B8F"/>
    <w:rsid w:val="00845BF6"/>
    <w:rsid w:val="00853D57"/>
    <w:rsid w:val="00857516"/>
    <w:rsid w:val="00857F15"/>
    <w:rsid w:val="00862BFC"/>
    <w:rsid w:val="00863B59"/>
    <w:rsid w:val="00863C0C"/>
    <w:rsid w:val="008660E5"/>
    <w:rsid w:val="00870875"/>
    <w:rsid w:val="00870BAA"/>
    <w:rsid w:val="00871C98"/>
    <w:rsid w:val="00872229"/>
    <w:rsid w:val="00873F64"/>
    <w:rsid w:val="008770BC"/>
    <w:rsid w:val="00880D44"/>
    <w:rsid w:val="00881B2F"/>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1F58"/>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191E"/>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02CA"/>
    <w:rsid w:val="00B7106C"/>
    <w:rsid w:val="00B74D9F"/>
    <w:rsid w:val="00B75DF8"/>
    <w:rsid w:val="00B77489"/>
    <w:rsid w:val="00B77E2C"/>
    <w:rsid w:val="00B81C08"/>
    <w:rsid w:val="00B832F0"/>
    <w:rsid w:val="00B842B7"/>
    <w:rsid w:val="00B86C55"/>
    <w:rsid w:val="00B90683"/>
    <w:rsid w:val="00B909C2"/>
    <w:rsid w:val="00B94631"/>
    <w:rsid w:val="00B962BD"/>
    <w:rsid w:val="00BA0F2D"/>
    <w:rsid w:val="00BA1767"/>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D09E2"/>
    <w:rsid w:val="00BD5137"/>
    <w:rsid w:val="00BD6DF1"/>
    <w:rsid w:val="00BE2FCF"/>
    <w:rsid w:val="00BE4C50"/>
    <w:rsid w:val="00BE749D"/>
    <w:rsid w:val="00BE786C"/>
    <w:rsid w:val="00BF6C46"/>
    <w:rsid w:val="00BF6FD6"/>
    <w:rsid w:val="00C019EA"/>
    <w:rsid w:val="00C04411"/>
    <w:rsid w:val="00C0570B"/>
    <w:rsid w:val="00C05D56"/>
    <w:rsid w:val="00C10741"/>
    <w:rsid w:val="00C11EE2"/>
    <w:rsid w:val="00C149F6"/>
    <w:rsid w:val="00C16A3C"/>
    <w:rsid w:val="00C201DC"/>
    <w:rsid w:val="00C221D1"/>
    <w:rsid w:val="00C2297C"/>
    <w:rsid w:val="00C23F2A"/>
    <w:rsid w:val="00C2627C"/>
    <w:rsid w:val="00C3079F"/>
    <w:rsid w:val="00C333F6"/>
    <w:rsid w:val="00C33F30"/>
    <w:rsid w:val="00C41F8E"/>
    <w:rsid w:val="00C42113"/>
    <w:rsid w:val="00C424DD"/>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1F33"/>
    <w:rsid w:val="00CC2E76"/>
    <w:rsid w:val="00CC4E1E"/>
    <w:rsid w:val="00CD1D5A"/>
    <w:rsid w:val="00CD510A"/>
    <w:rsid w:val="00CE0F03"/>
    <w:rsid w:val="00CE35F4"/>
    <w:rsid w:val="00CE3AA1"/>
    <w:rsid w:val="00CE3C8B"/>
    <w:rsid w:val="00CE4B25"/>
    <w:rsid w:val="00CE70F5"/>
    <w:rsid w:val="00CE75F6"/>
    <w:rsid w:val="00CF0AC3"/>
    <w:rsid w:val="00CF0D7E"/>
    <w:rsid w:val="00CF357C"/>
    <w:rsid w:val="00CF3B99"/>
    <w:rsid w:val="00CF4AB3"/>
    <w:rsid w:val="00CF675D"/>
    <w:rsid w:val="00CF6D01"/>
    <w:rsid w:val="00D00EEA"/>
    <w:rsid w:val="00D019ED"/>
    <w:rsid w:val="00D027BC"/>
    <w:rsid w:val="00D03CFC"/>
    <w:rsid w:val="00D04276"/>
    <w:rsid w:val="00D06C91"/>
    <w:rsid w:val="00D07A64"/>
    <w:rsid w:val="00D07F04"/>
    <w:rsid w:val="00D105E3"/>
    <w:rsid w:val="00D10BBF"/>
    <w:rsid w:val="00D11CAB"/>
    <w:rsid w:val="00D15485"/>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92A5C"/>
    <w:rsid w:val="00D92A6D"/>
    <w:rsid w:val="00D93688"/>
    <w:rsid w:val="00D9381F"/>
    <w:rsid w:val="00D9489A"/>
    <w:rsid w:val="00D96CF1"/>
    <w:rsid w:val="00DA2742"/>
    <w:rsid w:val="00DA31C1"/>
    <w:rsid w:val="00DA50B1"/>
    <w:rsid w:val="00DA619A"/>
    <w:rsid w:val="00DB0081"/>
    <w:rsid w:val="00DB0184"/>
    <w:rsid w:val="00DB17AF"/>
    <w:rsid w:val="00DB4E13"/>
    <w:rsid w:val="00DB5754"/>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2F76"/>
    <w:rsid w:val="00E335D1"/>
    <w:rsid w:val="00E35A52"/>
    <w:rsid w:val="00E3762A"/>
    <w:rsid w:val="00E4196C"/>
    <w:rsid w:val="00E44132"/>
    <w:rsid w:val="00E52A4B"/>
    <w:rsid w:val="00E56C95"/>
    <w:rsid w:val="00E578B1"/>
    <w:rsid w:val="00E60B7D"/>
    <w:rsid w:val="00E627F6"/>
    <w:rsid w:val="00E67A3A"/>
    <w:rsid w:val="00E67A99"/>
    <w:rsid w:val="00E67F96"/>
    <w:rsid w:val="00E70192"/>
    <w:rsid w:val="00E70350"/>
    <w:rsid w:val="00E70E7D"/>
    <w:rsid w:val="00E72D95"/>
    <w:rsid w:val="00E73AD1"/>
    <w:rsid w:val="00E74C2C"/>
    <w:rsid w:val="00E777B4"/>
    <w:rsid w:val="00E80373"/>
    <w:rsid w:val="00E80EFA"/>
    <w:rsid w:val="00E81FE0"/>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C5B9D"/>
    <w:rsid w:val="00ED1E04"/>
    <w:rsid w:val="00ED2D0D"/>
    <w:rsid w:val="00ED7C2F"/>
    <w:rsid w:val="00EE0C48"/>
    <w:rsid w:val="00EE2D3F"/>
    <w:rsid w:val="00EE2FEA"/>
    <w:rsid w:val="00EE333A"/>
    <w:rsid w:val="00EE3404"/>
    <w:rsid w:val="00EE3654"/>
    <w:rsid w:val="00EE45C5"/>
    <w:rsid w:val="00EE53EB"/>
    <w:rsid w:val="00EE74B0"/>
    <w:rsid w:val="00EE7C4F"/>
    <w:rsid w:val="00EF1BE4"/>
    <w:rsid w:val="00EF2869"/>
    <w:rsid w:val="00EF33BA"/>
    <w:rsid w:val="00EF6020"/>
    <w:rsid w:val="00EF7818"/>
    <w:rsid w:val="00EF7AAB"/>
    <w:rsid w:val="00F00E70"/>
    <w:rsid w:val="00F01EBC"/>
    <w:rsid w:val="00F04D68"/>
    <w:rsid w:val="00F058D8"/>
    <w:rsid w:val="00F13822"/>
    <w:rsid w:val="00F13A32"/>
    <w:rsid w:val="00F202D0"/>
    <w:rsid w:val="00F20AA7"/>
    <w:rsid w:val="00F21184"/>
    <w:rsid w:val="00F220EC"/>
    <w:rsid w:val="00F2225A"/>
    <w:rsid w:val="00F27329"/>
    <w:rsid w:val="00F27AE1"/>
    <w:rsid w:val="00F307CA"/>
    <w:rsid w:val="00F31D8A"/>
    <w:rsid w:val="00F33025"/>
    <w:rsid w:val="00F3396F"/>
    <w:rsid w:val="00F33F4E"/>
    <w:rsid w:val="00F367ED"/>
    <w:rsid w:val="00F40B41"/>
    <w:rsid w:val="00F417A9"/>
    <w:rsid w:val="00F4429D"/>
    <w:rsid w:val="00F44994"/>
    <w:rsid w:val="00F45EE1"/>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7998"/>
    <w:rsid w:val="00FB0929"/>
    <w:rsid w:val="00FB2AD6"/>
    <w:rsid w:val="00FB3729"/>
    <w:rsid w:val="00FB4CE6"/>
    <w:rsid w:val="00FB528C"/>
    <w:rsid w:val="00FB6435"/>
    <w:rsid w:val="00FB73DA"/>
    <w:rsid w:val="00FC1199"/>
    <w:rsid w:val="00FC15A5"/>
    <w:rsid w:val="00FC22DA"/>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2.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1283BF-00C2-4F9E-9813-F848980939FC}">
  <ds:schemaRefs>
    <ds:schemaRef ds:uri="036ae7f5-e24a-48be-9379-4f94208a4648"/>
    <ds:schemaRef ds:uri="http://purl.org/dc/elements/1.1/"/>
    <ds:schemaRef ds:uri="http://www.w3.org/XML/1998/namespace"/>
    <ds:schemaRef ds:uri="c413fdb9-a279-4970-9568-9d075ed25fa5"/>
    <ds:schemaRef ds:uri="http://schemas.microsoft.com/office/infopath/2007/PartnerControl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71262A2E-6C22-493A-A1DD-E281E8747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427</Words>
  <Characters>243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3</cp:revision>
  <cp:lastPrinted>2020-03-13T17:58:00Z</cp:lastPrinted>
  <dcterms:created xsi:type="dcterms:W3CDTF">2020-07-23T10:54:00Z</dcterms:created>
  <dcterms:modified xsi:type="dcterms:W3CDTF">2020-07-2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